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01c811</w:t>
        </w:r>
      </w:hyperlink>
      <w:r>
        <w:t xml:space="preserve"> </w:t>
      </w:r>
      <w:r>
        <w:t xml:space="preserve">on February 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2 Febr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2 Febr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2 Febr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2 Febr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2 Febr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2 Febr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2 Febr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2 Febr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 Febr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2 Febr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2 Febr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 Febr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 Febr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 Febr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 Febr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 Febr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 Febr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 Febr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 Febr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 Febr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 Febr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 Febr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 Febr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01c8115352e75e7e5f7ba261f24d27cadfa887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01c8115352e75e7e5f7ba261f24d27cadfa887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01c8115352e75e7e5f7ba261f24d27cadfa887a"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01c8115352e75e7e5f7ba261f24d27cadfa887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2-02T11:06:17Z</dcterms:created>
  <dcterms:modified xsi:type="dcterms:W3CDTF">2023-02-02T11: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2-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